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339EA" w14:textId="77777777" w:rsidR="00676FDB" w:rsidRPr="00796AB2" w:rsidRDefault="00796AB2" w:rsidP="002C0F57">
      <w:pPr>
        <w:rPr>
          <w:rFonts w:ascii="Lato Light" w:hAnsi="Lato Light"/>
          <w:i/>
          <w:lang w:val="en-GB"/>
        </w:rPr>
      </w:pPr>
      <w:r w:rsidRPr="00796AB2">
        <w:rPr>
          <w:rFonts w:ascii="Lato Light" w:hAnsi="Lato Light"/>
          <w:i/>
          <w:lang w:val="en-GB"/>
        </w:rPr>
        <w:t>[Please fill out in English]</w:t>
      </w:r>
    </w:p>
    <w:p w14:paraId="5E11B0C7" w14:textId="77777777" w:rsidR="00AE2788" w:rsidRPr="00241256" w:rsidRDefault="00AE278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</w:p>
    <w:p w14:paraId="67B7BC59" w14:textId="77777777" w:rsidR="006158C8" w:rsidRPr="00AE2788" w:rsidRDefault="006158C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  <w:r w:rsidRPr="00AE2788">
        <w:rPr>
          <w:rFonts w:ascii="Lato Light" w:hAnsi="Lato Light"/>
          <w:b/>
          <w:sz w:val="32"/>
          <w:szCs w:val="32"/>
          <w:lang w:val="en-GB"/>
        </w:rPr>
        <w:t>Project modifications</w:t>
      </w:r>
    </w:p>
    <w:p w14:paraId="0EC19E6B" w14:textId="33065408" w:rsidR="00857608" w:rsidRPr="00241256" w:rsidRDefault="00AE2788" w:rsidP="000D1D31">
      <w:pPr>
        <w:jc w:val="center"/>
        <w:rPr>
          <w:rFonts w:ascii="Lato Light" w:hAnsi="Lato Light"/>
          <w:b/>
          <w:sz w:val="24"/>
          <w:szCs w:val="24"/>
          <w:lang w:val="en-GB"/>
        </w:rPr>
      </w:pPr>
      <w:r w:rsidRPr="00241256">
        <w:rPr>
          <w:rFonts w:ascii="Lato Light" w:hAnsi="Lato Light"/>
          <w:b/>
          <w:sz w:val="24"/>
          <w:szCs w:val="24"/>
          <w:lang w:val="en-GB"/>
        </w:rPr>
        <w:t>Polish Re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t</w:t>
      </w:r>
      <w:r w:rsidRPr="00241256">
        <w:rPr>
          <w:rFonts w:ascii="Lato Light" w:hAnsi="Lato Light"/>
          <w:b/>
          <w:sz w:val="24"/>
          <w:szCs w:val="24"/>
          <w:lang w:val="en-GB"/>
        </w:rPr>
        <w:t>u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rns</w:t>
      </w:r>
      <w:r w:rsidR="007B0BAE" w:rsidRPr="00241256">
        <w:rPr>
          <w:rFonts w:ascii="Lato Light" w:hAnsi="Lato Light"/>
          <w:b/>
          <w:sz w:val="24"/>
          <w:szCs w:val="24"/>
          <w:lang w:val="en-GB"/>
        </w:rPr>
        <w:t xml:space="preserve"> 20</w:t>
      </w:r>
      <w:r w:rsidR="00E402F7">
        <w:rPr>
          <w:rFonts w:ascii="Lato Light" w:hAnsi="Lato Light"/>
          <w:b/>
          <w:sz w:val="24"/>
          <w:szCs w:val="24"/>
          <w:lang w:val="en-GB"/>
        </w:rPr>
        <w:t>20</w:t>
      </w:r>
      <w:r w:rsidR="00E1023F">
        <w:rPr>
          <w:rFonts w:ascii="Lato Light" w:hAnsi="Lato Light"/>
          <w:b/>
          <w:sz w:val="24"/>
          <w:szCs w:val="24"/>
          <w:lang w:val="en-GB"/>
        </w:rPr>
        <w:t xml:space="preserve"> edition COVID-19</w:t>
      </w:r>
      <w:r w:rsidRPr="00241256">
        <w:rPr>
          <w:rFonts w:ascii="Lato Light" w:hAnsi="Lato Light"/>
          <w:b/>
          <w:sz w:val="24"/>
          <w:szCs w:val="24"/>
          <w:lang w:val="en-GB"/>
        </w:rPr>
        <w:t xml:space="preserve"> (</w:t>
      </w:r>
      <w:proofErr w:type="spellStart"/>
      <w:r w:rsidRPr="00241256">
        <w:rPr>
          <w:rFonts w:ascii="Lato Light" w:hAnsi="Lato Light"/>
          <w:b/>
          <w:sz w:val="24"/>
          <w:szCs w:val="24"/>
          <w:lang w:val="en-GB"/>
        </w:rPr>
        <w:t>Polskie</w:t>
      </w:r>
      <w:proofErr w:type="spellEnd"/>
      <w:r w:rsidRPr="00241256">
        <w:rPr>
          <w:rFonts w:ascii="Lato Light" w:hAnsi="Lato Light"/>
          <w:b/>
          <w:sz w:val="24"/>
          <w:szCs w:val="24"/>
          <w:lang w:val="en-GB"/>
        </w:rPr>
        <w:t xml:space="preserve"> </w:t>
      </w:r>
      <w:proofErr w:type="spellStart"/>
      <w:r w:rsidRPr="00241256">
        <w:rPr>
          <w:rFonts w:ascii="Lato Light" w:hAnsi="Lato Light"/>
          <w:b/>
          <w:sz w:val="24"/>
          <w:szCs w:val="24"/>
          <w:lang w:val="en-GB"/>
        </w:rPr>
        <w:t>Powroty</w:t>
      </w:r>
      <w:proofErr w:type="spellEnd"/>
      <w:r w:rsidRPr="00241256">
        <w:rPr>
          <w:rFonts w:ascii="Lato Light" w:hAnsi="Lato Light"/>
          <w:b/>
          <w:sz w:val="24"/>
          <w:szCs w:val="24"/>
          <w:lang w:val="en-GB"/>
        </w:rPr>
        <w:t xml:space="preserve"> 20</w:t>
      </w:r>
      <w:r w:rsidR="00E402F7">
        <w:rPr>
          <w:rFonts w:ascii="Lato Light" w:hAnsi="Lato Light"/>
          <w:b/>
          <w:sz w:val="24"/>
          <w:szCs w:val="24"/>
          <w:lang w:val="en-GB"/>
        </w:rPr>
        <w:t>20</w:t>
      </w:r>
      <w:r w:rsidR="00E1023F">
        <w:rPr>
          <w:rFonts w:ascii="Lato Light" w:hAnsi="Lato Light"/>
          <w:b/>
          <w:sz w:val="24"/>
          <w:szCs w:val="24"/>
          <w:lang w:val="en-GB"/>
        </w:rPr>
        <w:t xml:space="preserve"> </w:t>
      </w:r>
      <w:proofErr w:type="spellStart"/>
      <w:r w:rsidR="00E1023F">
        <w:rPr>
          <w:rFonts w:ascii="Lato Light" w:hAnsi="Lato Light"/>
          <w:b/>
          <w:sz w:val="24"/>
          <w:szCs w:val="24"/>
          <w:lang w:val="en-GB"/>
        </w:rPr>
        <w:t>edycja</w:t>
      </w:r>
      <w:proofErr w:type="spellEnd"/>
      <w:r w:rsidR="00E1023F">
        <w:rPr>
          <w:rFonts w:ascii="Lato Light" w:hAnsi="Lato Light"/>
          <w:b/>
          <w:sz w:val="24"/>
          <w:szCs w:val="24"/>
          <w:lang w:val="en-GB"/>
        </w:rPr>
        <w:t xml:space="preserve"> COVID-19</w:t>
      </w:r>
      <w:r w:rsidRPr="00241256">
        <w:rPr>
          <w:rFonts w:ascii="Lato Light" w:hAnsi="Lato Light"/>
          <w:b/>
          <w:sz w:val="24"/>
          <w:szCs w:val="24"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3C6F21" w:rsidRPr="00C24EBA" w14:paraId="661CA305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34E71A8E" w14:textId="77777777" w:rsidR="0000571A" w:rsidRPr="00241256" w:rsidRDefault="0000571A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20F28F75" w14:textId="77777777"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r w:rsidRPr="00AE2788">
              <w:rPr>
                <w:rFonts w:ascii="Lato Light" w:hAnsi="Lato Light"/>
                <w:b/>
              </w:rPr>
              <w:t>Project</w:t>
            </w:r>
            <w:r w:rsidR="00B91C30" w:rsidRPr="00AE2788">
              <w:rPr>
                <w:rFonts w:ascii="Lato Light" w:hAnsi="Lato Light"/>
                <w:b/>
              </w:rPr>
              <w:t xml:space="preserve"> </w:t>
            </w:r>
            <w:proofErr w:type="spellStart"/>
            <w:r w:rsidR="00AE2788" w:rsidRPr="00AE2788">
              <w:rPr>
                <w:rFonts w:ascii="Lato Light" w:hAnsi="Lato Light"/>
                <w:b/>
              </w:rPr>
              <w:t>contract</w:t>
            </w:r>
            <w:proofErr w:type="spellEnd"/>
            <w:r w:rsidR="00AE2788" w:rsidRPr="00AE2788">
              <w:rPr>
                <w:rFonts w:ascii="Lato Light" w:hAnsi="Lato Light"/>
                <w:b/>
              </w:rPr>
              <w:t xml:space="preserve"> </w:t>
            </w:r>
            <w:proofErr w:type="spellStart"/>
            <w:r w:rsidRPr="00AE2788">
              <w:rPr>
                <w:rFonts w:ascii="Lato Light" w:hAnsi="Lato Light"/>
                <w:b/>
              </w:rPr>
              <w:t>number</w:t>
            </w:r>
            <w:proofErr w:type="spellEnd"/>
            <w:r w:rsidRPr="00AE2788">
              <w:rPr>
                <w:rFonts w:ascii="Lato Light" w:hAnsi="Lato Light"/>
                <w:b/>
              </w:rPr>
              <w:t xml:space="preserve"> </w:t>
            </w:r>
          </w:p>
          <w:p w14:paraId="14763520" w14:textId="77777777" w:rsidR="002C0F57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14:paraId="15E0DA41" w14:textId="77777777" w:rsidR="00A32E67" w:rsidRPr="00C24EBA" w:rsidRDefault="00A32E67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6E21A9FB" w14:textId="77777777"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1C82EF22" w14:textId="77777777" w:rsidR="00A32E67" w:rsidRPr="00C24EBA" w:rsidRDefault="00A32E67" w:rsidP="003C6F21">
            <w:pPr>
              <w:jc w:val="center"/>
              <w:rPr>
                <w:rFonts w:ascii="Lato Light" w:hAnsi="Lato Light"/>
                <w:b/>
              </w:rPr>
            </w:pPr>
          </w:p>
        </w:tc>
      </w:tr>
      <w:tr w:rsidR="003C6F21" w:rsidRPr="00C24EBA" w14:paraId="49A523CD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3A6F571" w14:textId="77777777" w:rsidR="00AE2788" w:rsidRDefault="00AE2788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6722EF34" w14:textId="77777777"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proofErr w:type="spellStart"/>
            <w:r w:rsidRPr="00AE2788">
              <w:rPr>
                <w:rFonts w:ascii="Lato Light" w:hAnsi="Lato Light"/>
                <w:b/>
              </w:rPr>
              <w:t>Beneficiary</w:t>
            </w:r>
            <w:proofErr w:type="spellEnd"/>
            <w:r w:rsidRPr="00AE2788">
              <w:rPr>
                <w:rFonts w:ascii="Lato Light" w:hAnsi="Lato Light"/>
                <w:b/>
              </w:rPr>
              <w:t xml:space="preserve"> </w:t>
            </w:r>
            <w:proofErr w:type="spellStart"/>
            <w:r w:rsidRPr="00AE2788">
              <w:rPr>
                <w:rFonts w:ascii="Lato Light" w:hAnsi="Lato Light"/>
                <w:b/>
              </w:rPr>
              <w:t>name</w:t>
            </w:r>
            <w:proofErr w:type="spellEnd"/>
            <w:r w:rsidRPr="00AE2788">
              <w:rPr>
                <w:rFonts w:ascii="Lato Light" w:hAnsi="Lato Light"/>
                <w:b/>
              </w:rPr>
              <w:t xml:space="preserve"> </w:t>
            </w:r>
          </w:p>
          <w:p w14:paraId="423F812C" w14:textId="77777777" w:rsidR="00B04DE7" w:rsidRPr="00AE2788" w:rsidRDefault="00B04DE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14:paraId="194B4250" w14:textId="77777777"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773BBBEB" w14:textId="77777777" w:rsidR="00A32E67" w:rsidRPr="00C24EBA" w:rsidRDefault="00814BD5" w:rsidP="003C6F21">
            <w:pPr>
              <w:jc w:val="center"/>
              <w:rPr>
                <w:rFonts w:ascii="Lato Light" w:hAnsi="Lato Light"/>
                <w:b/>
              </w:rPr>
            </w:pPr>
            <w:r w:rsidRPr="00C24EBA">
              <w:rPr>
                <w:rFonts w:ascii="Lato Light" w:hAnsi="Lato Light"/>
                <w:b/>
              </w:rPr>
              <w:t xml:space="preserve"> </w:t>
            </w:r>
          </w:p>
        </w:tc>
      </w:tr>
      <w:tr w:rsidR="002C0F57" w:rsidRPr="00E1023F" w14:paraId="4CC936C5" w14:textId="77777777" w:rsidTr="00EB7026">
        <w:trPr>
          <w:trHeight w:val="763"/>
        </w:trPr>
        <w:tc>
          <w:tcPr>
            <w:tcW w:w="3823" w:type="dxa"/>
            <w:shd w:val="clear" w:color="auto" w:fill="D9D9D9" w:themeFill="background1" w:themeFillShade="D9"/>
          </w:tcPr>
          <w:p w14:paraId="5F5B4C02" w14:textId="77777777" w:rsidR="00AE2788" w:rsidRPr="00AE2788" w:rsidRDefault="00AE2788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4C7FCF14" w14:textId="77777777" w:rsidR="002C0F57" w:rsidRPr="00AE2788" w:rsidRDefault="005718D1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  <w:r w:rsidRPr="00AE2788">
              <w:rPr>
                <w:rFonts w:ascii="Lato Light" w:hAnsi="Lato Light"/>
                <w:b/>
                <w:lang w:val="en-GB"/>
              </w:rPr>
              <w:t>Fu</w:t>
            </w:r>
            <w:r w:rsidR="00EB7026" w:rsidRPr="00AE2788">
              <w:rPr>
                <w:rFonts w:ascii="Lato Light" w:hAnsi="Lato Light"/>
                <w:b/>
                <w:lang w:val="en-GB"/>
              </w:rPr>
              <w:t>ll name of</w:t>
            </w:r>
            <w:r w:rsidRPr="00AE2788">
              <w:rPr>
                <w:rFonts w:ascii="Lato Light" w:hAnsi="Lato Light"/>
                <w:b/>
                <w:lang w:val="en-GB"/>
              </w:rPr>
              <w:t xml:space="preserve"> the</w:t>
            </w:r>
            <w:r w:rsidR="00EB7026" w:rsidRPr="00AE2788">
              <w:rPr>
                <w:rFonts w:ascii="Lato Light" w:hAnsi="Lato Light"/>
                <w:b/>
                <w:lang w:val="en-GB"/>
              </w:rPr>
              <w:t xml:space="preserve"> Returning Scientist </w:t>
            </w:r>
          </w:p>
        </w:tc>
        <w:tc>
          <w:tcPr>
            <w:tcW w:w="5239" w:type="dxa"/>
          </w:tcPr>
          <w:p w14:paraId="5E3810C0" w14:textId="77777777" w:rsidR="002C0F57" w:rsidRPr="00C24EBA" w:rsidRDefault="002C0F57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27E77177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74F8A24B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0176FCB4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</w:tc>
      </w:tr>
    </w:tbl>
    <w:p w14:paraId="5E46F1F1" w14:textId="77777777" w:rsidR="00D3797E" w:rsidRPr="00C24EBA" w:rsidRDefault="00D3797E" w:rsidP="00CC247B">
      <w:pPr>
        <w:jc w:val="both"/>
        <w:rPr>
          <w:rFonts w:ascii="Lato Light" w:hAnsi="Lato Light"/>
          <w:lang w:val="en-GB"/>
        </w:rPr>
      </w:pPr>
    </w:p>
    <w:p w14:paraId="62BC8FB4" w14:textId="77777777" w:rsidR="00C25573" w:rsidRPr="00C24EBA" w:rsidRDefault="00C25573" w:rsidP="00C25573">
      <w:pPr>
        <w:pStyle w:val="Akapitzlist"/>
        <w:numPr>
          <w:ilvl w:val="0"/>
          <w:numId w:val="11"/>
        </w:numPr>
        <w:jc w:val="both"/>
        <w:rPr>
          <w:rFonts w:ascii="Lato Light" w:hAnsi="Lato Light"/>
          <w:b/>
          <w:lang w:val="en-GB"/>
        </w:rPr>
      </w:pPr>
      <w:r w:rsidRPr="00C24EBA">
        <w:rPr>
          <w:rFonts w:ascii="Lato Light" w:hAnsi="Lato Light"/>
          <w:b/>
          <w:lang w:val="en-GB"/>
        </w:rPr>
        <w:t>Description of modifications in activities planned in the application</w:t>
      </w:r>
      <w:r w:rsidR="00E31909">
        <w:rPr>
          <w:rFonts w:ascii="Lato Light" w:hAnsi="Lato Light"/>
          <w:b/>
          <w:lang w:val="en-GB"/>
        </w:rPr>
        <w:t xml:space="preserve"> (fill in if applicable)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110"/>
        <w:gridCol w:w="4957"/>
      </w:tblGrid>
      <w:tr w:rsidR="00C25573" w:rsidRPr="00E1023F" w14:paraId="1CDFA90F" w14:textId="77777777" w:rsidTr="00E1023F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E1CE78" w14:textId="77777777" w:rsidR="00B564F6" w:rsidRPr="00C24EBA" w:rsidRDefault="00B564F6" w:rsidP="00831A08">
            <w:pPr>
              <w:jc w:val="both"/>
              <w:rPr>
                <w:rFonts w:ascii="Lato Light" w:hAnsi="Lato Light"/>
                <w:lang w:val="en-GB"/>
              </w:rPr>
            </w:pPr>
            <w:r w:rsidRPr="00C24EBA">
              <w:rPr>
                <w:rFonts w:ascii="Lato Light" w:hAnsi="Lato Light"/>
                <w:lang w:val="en-GB"/>
              </w:rPr>
              <w:t>Number and name of the field in the application for which the</w:t>
            </w:r>
            <w:r w:rsidR="00241256">
              <w:rPr>
                <w:rFonts w:ascii="Lato Light" w:hAnsi="Lato Light"/>
                <w:lang w:val="en-GB"/>
              </w:rPr>
              <w:t xml:space="preserve"> modification </w:t>
            </w:r>
            <w:r w:rsidRPr="00C24EBA">
              <w:rPr>
                <w:rFonts w:ascii="Lato Light" w:hAnsi="Lato Light"/>
                <w:lang w:val="en-GB"/>
              </w:rPr>
              <w:t>applies:</w:t>
            </w:r>
          </w:p>
          <w:p w14:paraId="4FBAC8E1" w14:textId="77777777" w:rsidR="00C25573" w:rsidRPr="00241256" w:rsidRDefault="00C25573" w:rsidP="00C24EBA">
            <w:pPr>
              <w:jc w:val="both"/>
              <w:rPr>
                <w:rFonts w:ascii="Lato Light" w:hAnsi="Lato Light"/>
                <w:lang w:val="en-GB"/>
              </w:rPr>
            </w:pPr>
          </w:p>
        </w:tc>
        <w:tc>
          <w:tcPr>
            <w:tcW w:w="4957" w:type="dxa"/>
            <w:tcBorders>
              <w:bottom w:val="single" w:sz="4" w:space="0" w:color="auto"/>
            </w:tcBorders>
          </w:tcPr>
          <w:p w14:paraId="4BB9402C" w14:textId="77777777" w:rsidR="00C25573" w:rsidRPr="00241256" w:rsidRDefault="00C25573" w:rsidP="00CC247B">
            <w:pPr>
              <w:jc w:val="both"/>
              <w:rPr>
                <w:rFonts w:ascii="Lato Light" w:hAnsi="Lato Light"/>
                <w:lang w:val="en-GB"/>
              </w:rPr>
            </w:pPr>
          </w:p>
        </w:tc>
      </w:tr>
      <w:tr w:rsidR="00C25573" w:rsidRPr="00C24EBA" w14:paraId="044A03C9" w14:textId="77777777" w:rsidTr="00E1023F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656C74" w14:textId="77777777" w:rsidR="00C24EBA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14:paraId="0CFE8D56" w14:textId="77777777" w:rsidR="00C25573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  <w:r w:rsidRPr="00C24EBA">
              <w:rPr>
                <w:rFonts w:ascii="Lato Light" w:hAnsi="Lato Light"/>
                <w:highlight w:val="lightGray"/>
                <w:lang w:val="en-GB"/>
              </w:rPr>
              <w:t>Text before the modification:</w:t>
            </w:r>
          </w:p>
        </w:tc>
        <w:tc>
          <w:tcPr>
            <w:tcW w:w="495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C80E500" w14:textId="77777777" w:rsidR="00C25573" w:rsidRPr="00C24EBA" w:rsidRDefault="00C25573" w:rsidP="00CC247B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14:paraId="17DDF2CA" w14:textId="77777777" w:rsidR="00B564F6" w:rsidRPr="00C24EBA" w:rsidRDefault="00C24EBA" w:rsidP="00CC247B">
            <w:pPr>
              <w:jc w:val="both"/>
              <w:rPr>
                <w:rFonts w:ascii="Lato Light" w:hAnsi="Lato Light"/>
                <w:highlight w:val="lightGray"/>
              </w:rPr>
            </w:pPr>
            <w:proofErr w:type="spellStart"/>
            <w:r w:rsidRPr="00C24EBA">
              <w:rPr>
                <w:rFonts w:ascii="Lato Light" w:hAnsi="Lato Light"/>
                <w:highlight w:val="lightGray"/>
              </w:rPr>
              <w:t>Text</w:t>
            </w:r>
            <w:proofErr w:type="spellEnd"/>
            <w:r w:rsidRPr="00C24EBA">
              <w:rPr>
                <w:rFonts w:ascii="Lato Light" w:hAnsi="Lato Light"/>
                <w:highlight w:val="lightGray"/>
              </w:rPr>
              <w:t xml:space="preserve"> </w:t>
            </w:r>
            <w:proofErr w:type="spellStart"/>
            <w:r w:rsidRPr="00C24EBA">
              <w:rPr>
                <w:rFonts w:ascii="Lato Light" w:hAnsi="Lato Light"/>
                <w:highlight w:val="lightGray"/>
              </w:rPr>
              <w:t>a</w:t>
            </w:r>
            <w:r>
              <w:rPr>
                <w:rFonts w:ascii="Lato Light" w:hAnsi="Lato Light"/>
                <w:highlight w:val="lightGray"/>
              </w:rPr>
              <w:t>fter</w:t>
            </w:r>
            <w:proofErr w:type="spellEnd"/>
            <w:r>
              <w:rPr>
                <w:rFonts w:ascii="Lato Light" w:hAnsi="Lato Light"/>
                <w:highlight w:val="lightGray"/>
              </w:rPr>
              <w:t xml:space="preserve"> the </w:t>
            </w:r>
            <w:proofErr w:type="spellStart"/>
            <w:r>
              <w:rPr>
                <w:rFonts w:ascii="Lato Light" w:hAnsi="Lato Light"/>
                <w:highlight w:val="lightGray"/>
              </w:rPr>
              <w:t>modifi</w:t>
            </w:r>
            <w:r w:rsidR="00B564F6" w:rsidRPr="00C24EBA">
              <w:rPr>
                <w:rFonts w:ascii="Lato Light" w:hAnsi="Lato Light"/>
                <w:highlight w:val="lightGray"/>
              </w:rPr>
              <w:t>cation</w:t>
            </w:r>
            <w:proofErr w:type="spellEnd"/>
            <w:r w:rsidR="00B564F6" w:rsidRPr="00C24EBA">
              <w:rPr>
                <w:rFonts w:ascii="Lato Light" w:hAnsi="Lato Light"/>
                <w:highlight w:val="lightGray"/>
              </w:rPr>
              <w:t xml:space="preserve">: </w:t>
            </w:r>
          </w:p>
          <w:p w14:paraId="38B7F54B" w14:textId="77777777" w:rsidR="00594703" w:rsidRPr="00C24EBA" w:rsidRDefault="00594703" w:rsidP="00CC247B">
            <w:pPr>
              <w:jc w:val="both"/>
              <w:rPr>
                <w:rFonts w:ascii="Lato Light" w:hAnsi="Lato Light"/>
                <w:highlight w:val="lightGray"/>
              </w:rPr>
            </w:pPr>
          </w:p>
        </w:tc>
      </w:tr>
      <w:tr w:rsidR="00C25573" w:rsidRPr="00C24EBA" w14:paraId="0B17D88A" w14:textId="77777777" w:rsidTr="00E1023F">
        <w:tc>
          <w:tcPr>
            <w:tcW w:w="4110" w:type="dxa"/>
            <w:shd w:val="clear" w:color="auto" w:fill="auto"/>
          </w:tcPr>
          <w:p w14:paraId="267FD8B7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11A99BC8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32C9FD15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09FED5AA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  <w:tc>
          <w:tcPr>
            <w:tcW w:w="4957" w:type="dxa"/>
            <w:shd w:val="clear" w:color="auto" w:fill="auto"/>
          </w:tcPr>
          <w:p w14:paraId="105795BB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14:paraId="7B98D531" w14:textId="77777777" w:rsidTr="00E1023F">
        <w:tc>
          <w:tcPr>
            <w:tcW w:w="906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CDAE30D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6445370C" w14:textId="77777777" w:rsidR="00B564F6" w:rsidRPr="00C24EBA" w:rsidRDefault="00B564F6" w:rsidP="00CC247B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14:paraId="4E5DB295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14:paraId="3B08B168" w14:textId="77777777" w:rsidTr="00E1023F">
        <w:tc>
          <w:tcPr>
            <w:tcW w:w="9067" w:type="dxa"/>
            <w:gridSpan w:val="2"/>
            <w:shd w:val="clear" w:color="auto" w:fill="auto"/>
          </w:tcPr>
          <w:p w14:paraId="3137BB8D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4222E8B7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50467BD0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</w:tbl>
    <w:p w14:paraId="578AAA43" w14:textId="77777777" w:rsidR="00C24EBA" w:rsidRPr="00C24EBA" w:rsidRDefault="00E31909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lang w:val="en-US"/>
        </w:rPr>
      </w:pPr>
      <w:r w:rsidRPr="00E31909">
        <w:rPr>
          <w:rFonts w:ascii="Lato Light" w:eastAsia="Calibri" w:hAnsi="Lato Light" w:cs="Times New Roman"/>
          <w:lang w:val="en-US"/>
        </w:rPr>
        <w:t>Please copy this table as many times as there are changes in the application</w:t>
      </w:r>
      <w:r>
        <w:rPr>
          <w:rFonts w:ascii="Lato Light" w:eastAsia="Calibri" w:hAnsi="Lato Light" w:cs="Times New Roman"/>
          <w:lang w:val="en-US"/>
        </w:rPr>
        <w:t>.</w:t>
      </w:r>
    </w:p>
    <w:p w14:paraId="7DB2B11D" w14:textId="77777777"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b/>
          <w:lang w:val="en-US"/>
        </w:rPr>
      </w:pPr>
    </w:p>
    <w:p w14:paraId="4B41B180" w14:textId="77777777"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Calibri" w:hAnsi="Lato Light" w:cs="Times New Roman"/>
          <w:b/>
          <w:lang w:val="en-US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rojec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14:paraId="32436107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646"/>
        <w:gridCol w:w="4058"/>
        <w:gridCol w:w="2179"/>
        <w:gridCol w:w="2179"/>
      </w:tblGrid>
      <w:tr w:rsidR="00C24EBA" w:rsidRPr="00C24EBA" w14:paraId="0ED09FF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DEE281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eastAsia="pl-PL"/>
              </w:rPr>
              <w:t>No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55021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Planned activities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95FBDEE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Start date: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906394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End date:</w:t>
            </w:r>
          </w:p>
        </w:tc>
      </w:tr>
      <w:tr w:rsidR="00C24EBA" w:rsidRPr="00C24EBA" w14:paraId="24351D7B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525D6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9668D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FE09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8425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57EC1951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8BB6C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AD980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6F756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B976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4A23D5C4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41C88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75AA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DC34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9A2B4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6CD00D02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C9C24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EE60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C337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E9B7E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</w:tbl>
    <w:p w14:paraId="048FF693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21F307CC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642E5542" w14:textId="77777777" w:rsidTr="00E1023F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7EDEE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539E37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>
              <w:rPr>
                <w:rFonts w:ascii="Lato Light" w:hAnsi="Lato Light"/>
              </w:rPr>
              <w:t>Description</w:t>
            </w:r>
            <w:proofErr w:type="spellEnd"/>
            <w:r>
              <w:rPr>
                <w:rFonts w:ascii="Lato Light" w:hAnsi="Lato Light"/>
              </w:rPr>
              <w:t xml:space="preserve"> of the </w:t>
            </w:r>
            <w:proofErr w:type="spellStart"/>
            <w:r>
              <w:rPr>
                <w:rFonts w:ascii="Lato Light" w:hAnsi="Lato Light"/>
              </w:rPr>
              <w:t>modification</w:t>
            </w:r>
            <w:proofErr w:type="spellEnd"/>
            <w:r>
              <w:rPr>
                <w:rFonts w:ascii="Lato Light" w:hAnsi="Lato Light"/>
              </w:rPr>
              <w:t>:</w:t>
            </w:r>
          </w:p>
          <w:p w14:paraId="08D811C5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17679807" w14:textId="77777777" w:rsidTr="00E1023F">
        <w:tc>
          <w:tcPr>
            <w:tcW w:w="9067" w:type="dxa"/>
            <w:shd w:val="clear" w:color="auto" w:fill="auto"/>
          </w:tcPr>
          <w:p w14:paraId="6089A2A3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B312301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718A465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12DF0681" w14:textId="77777777" w:rsidTr="00E1023F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3FF624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CD2CCB9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14:paraId="7E04A29B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0C1770A6" w14:textId="77777777" w:rsidTr="00E1023F">
        <w:tc>
          <w:tcPr>
            <w:tcW w:w="9067" w:type="dxa"/>
            <w:shd w:val="clear" w:color="auto" w:fill="auto"/>
          </w:tcPr>
          <w:p w14:paraId="11092F73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86E052D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FC9643E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7A4946C6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682D1C27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259DF8AF" w14:textId="77777777"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bCs/>
          <w:lang w:val="en-US" w:eastAsia="pl-PL"/>
        </w:rPr>
        <w:t>Budget - requested funding</w:t>
      </w:r>
      <w:r w:rsidR="00E31909">
        <w:rPr>
          <w:rFonts w:ascii="Lato Light" w:eastAsia="Times New Roman" w:hAnsi="Lato Light" w:cs="Arial"/>
          <w:b/>
          <w:bCs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bCs/>
          <w:lang w:val="en-US" w:eastAsia="pl-PL"/>
        </w:rPr>
        <w:t>(fill in if applicable)</w:t>
      </w:r>
    </w:p>
    <w:p w14:paraId="385A165C" w14:textId="77777777" w:rsidR="00C24EBA" w:rsidRPr="00C24EBA" w:rsidRDefault="00C24EBA" w:rsidP="00C24EBA">
      <w:pPr>
        <w:spacing w:after="0" w:line="256" w:lineRule="auto"/>
        <w:ind w:left="567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24EBA" w:rsidRPr="00E1023F" w14:paraId="34848D6E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3189784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Category of cost: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179A9D4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Method of cost calculation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374DBB2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Unit rate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1CFF8D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cost for the category [PLN]:</w:t>
            </w:r>
          </w:p>
        </w:tc>
      </w:tr>
      <w:tr w:rsidR="00C24EBA" w:rsidRPr="00C24EBA" w14:paraId="16680497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27A31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 xml:space="preserve">Returning Scientist’s salary  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6A3B6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344E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705D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E1023F" w14:paraId="140A200A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4D585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oject Group member no. 1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1FC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0655F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DB0F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E1023F" w14:paraId="286A31DB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BD73A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oject Group member no. 2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CC3B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B9D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F764E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C24EBA" w14:paraId="1E5CD75E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755C9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Resettlement costs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2AE7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C497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B87F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E1023F" w14:paraId="7ACE19BB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EFEB2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daptation and preparation of the workplace – total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DF2C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207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1B94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C24EBA" w14:paraId="6BBEA988" w14:textId="77777777" w:rsidTr="00C24EBA">
        <w:tc>
          <w:tcPr>
            <w:tcW w:w="679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4FBE10A5" w14:textId="77777777"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17191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</w:p>
        </w:tc>
      </w:tr>
    </w:tbl>
    <w:p w14:paraId="0C7AA8CA" w14:textId="77777777" w:rsid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14:paraId="58AA13E4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268D3609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FC9E8C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FF2B5D6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>
              <w:rPr>
                <w:rFonts w:ascii="Lato Light" w:hAnsi="Lato Light"/>
              </w:rPr>
              <w:t>Description</w:t>
            </w:r>
            <w:proofErr w:type="spellEnd"/>
            <w:r>
              <w:rPr>
                <w:rFonts w:ascii="Lato Light" w:hAnsi="Lato Light"/>
              </w:rPr>
              <w:t xml:space="preserve"> of the </w:t>
            </w:r>
            <w:proofErr w:type="spellStart"/>
            <w:r>
              <w:rPr>
                <w:rFonts w:ascii="Lato Light" w:hAnsi="Lato Light"/>
              </w:rPr>
              <w:t>modification</w:t>
            </w:r>
            <w:proofErr w:type="spellEnd"/>
            <w:r>
              <w:rPr>
                <w:rFonts w:ascii="Lato Light" w:hAnsi="Lato Light"/>
              </w:rPr>
              <w:t>:</w:t>
            </w:r>
          </w:p>
          <w:p w14:paraId="2D36B36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3E56EF6F" w14:textId="77777777" w:rsidTr="00E31909">
        <w:tc>
          <w:tcPr>
            <w:tcW w:w="9067" w:type="dxa"/>
            <w:shd w:val="clear" w:color="auto" w:fill="auto"/>
          </w:tcPr>
          <w:p w14:paraId="125EB2EA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60284F6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9B3B5EC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7E91C0B0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2C40DB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4C0C8A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14:paraId="32DDB5BC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204E9D8A" w14:textId="77777777" w:rsidTr="00E31909">
        <w:tc>
          <w:tcPr>
            <w:tcW w:w="9067" w:type="dxa"/>
            <w:shd w:val="clear" w:color="auto" w:fill="auto"/>
          </w:tcPr>
          <w:p w14:paraId="389A2682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CC42BC3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CCF85D8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02FE8A75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14:paraId="7A125D61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2D9538E5" w14:textId="77777777" w:rsidR="00C24EBA" w:rsidRPr="00C24EBA" w:rsidRDefault="00C24EBA" w:rsidP="00E31909">
      <w:pPr>
        <w:numPr>
          <w:ilvl w:val="0"/>
          <w:numId w:val="11"/>
        </w:numPr>
        <w:spacing w:after="0" w:line="256" w:lineRule="auto"/>
        <w:contextualSpacing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aymen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14:paraId="50B46DE6" w14:textId="77777777"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Times New Roman" w:hAnsi="Lato Light" w:cs="Arial"/>
          <w:b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C24EBA" w:rsidRPr="00C24EBA" w14:paraId="2D99B194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4E9000D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Year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9B3B0FC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mount</w:t>
            </w:r>
          </w:p>
        </w:tc>
      </w:tr>
      <w:tr w:rsidR="00C24EBA" w:rsidRPr="00C24EBA" w14:paraId="1636A879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E422B" w14:textId="77777777" w:rsidR="00C24EBA" w:rsidRPr="00C24EBA" w:rsidRDefault="00E31909" w:rsidP="00E31909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D6FC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618E3B68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9E8D2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1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5A95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36A5328C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9E597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99F68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20B42081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0EF8F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3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344D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409C699E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FC423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4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4534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5A0FA7D6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CB886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5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FDC9F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7B537C05" w14:textId="77777777" w:rsidTr="00C24EBA">
        <w:tc>
          <w:tcPr>
            <w:tcW w:w="45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25A6A21F" w14:textId="77777777"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64FE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i/>
                <w:bdr w:val="none" w:sz="0" w:space="0" w:color="auto" w:frame="1"/>
                <w:lang w:val="en-US" w:eastAsia="pl-PL"/>
              </w:rPr>
            </w:pPr>
          </w:p>
        </w:tc>
      </w:tr>
    </w:tbl>
    <w:p w14:paraId="4CC9D3BC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75CCC051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215AEF85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FAC84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1E23884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>
              <w:rPr>
                <w:rFonts w:ascii="Lato Light" w:hAnsi="Lato Light"/>
              </w:rPr>
              <w:t>Description</w:t>
            </w:r>
            <w:proofErr w:type="spellEnd"/>
            <w:r>
              <w:rPr>
                <w:rFonts w:ascii="Lato Light" w:hAnsi="Lato Light"/>
              </w:rPr>
              <w:t xml:space="preserve"> of the </w:t>
            </w:r>
            <w:proofErr w:type="spellStart"/>
            <w:r>
              <w:rPr>
                <w:rFonts w:ascii="Lato Light" w:hAnsi="Lato Light"/>
              </w:rPr>
              <w:t>modification</w:t>
            </w:r>
            <w:proofErr w:type="spellEnd"/>
            <w:r>
              <w:rPr>
                <w:rFonts w:ascii="Lato Light" w:hAnsi="Lato Light"/>
              </w:rPr>
              <w:t>:</w:t>
            </w:r>
          </w:p>
          <w:p w14:paraId="2E9EE8EF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77137C23" w14:textId="77777777" w:rsidTr="00E31909">
        <w:tc>
          <w:tcPr>
            <w:tcW w:w="9067" w:type="dxa"/>
            <w:shd w:val="clear" w:color="auto" w:fill="auto"/>
          </w:tcPr>
          <w:p w14:paraId="38A37ADD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72AD36F1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7A21A06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17AD86AA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18E3A2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59081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14:paraId="5A9816BF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099B28F0" w14:textId="77777777" w:rsidTr="00E31909">
        <w:tc>
          <w:tcPr>
            <w:tcW w:w="9067" w:type="dxa"/>
            <w:shd w:val="clear" w:color="auto" w:fill="auto"/>
          </w:tcPr>
          <w:p w14:paraId="7713E319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0FC30E4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75EC6993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207E2E78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23C97CAD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03C0AC7A" w14:textId="77777777" w:rsidR="00CC247B" w:rsidRPr="00E31909" w:rsidRDefault="00CC247B" w:rsidP="00E31909">
      <w:pPr>
        <w:jc w:val="both"/>
        <w:rPr>
          <w:rFonts w:ascii="Lato Light" w:hAnsi="Lato Light"/>
          <w:lang w:val="en-GB"/>
        </w:rPr>
      </w:pPr>
    </w:p>
    <w:p w14:paraId="11A57D92" w14:textId="77777777"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14:paraId="14CEF4D3" w14:textId="77777777"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14:paraId="629311A0" w14:textId="77777777" w:rsidR="008B6481" w:rsidRPr="00C24EBA" w:rsidRDefault="008B6481" w:rsidP="002A7F3A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>…………………………</w:t>
      </w:r>
      <w:r w:rsidR="000701D5" w:rsidRPr="00C24EBA">
        <w:rPr>
          <w:rFonts w:ascii="Lato Light" w:hAnsi="Lato Light"/>
          <w:lang w:val="en-GB"/>
        </w:rPr>
        <w:t xml:space="preserve">              ……………………………………………………………………………………………</w:t>
      </w:r>
    </w:p>
    <w:p w14:paraId="3F181233" w14:textId="77777777" w:rsidR="000701D5" w:rsidRPr="00C24EBA" w:rsidRDefault="000701D5" w:rsidP="005B0CD2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Date </w:t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  <w:t>Full name and signature of the legal representative of the Beneficiary</w:t>
      </w:r>
    </w:p>
    <w:p w14:paraId="197EF7A9" w14:textId="77777777" w:rsidR="000701D5" w:rsidRPr="00C24EBA" w:rsidRDefault="000701D5" w:rsidP="005B0CD2">
      <w:pPr>
        <w:jc w:val="both"/>
        <w:rPr>
          <w:rFonts w:ascii="Lato Light" w:hAnsi="Lato Light"/>
          <w:lang w:val="en-GB"/>
        </w:rPr>
      </w:pPr>
    </w:p>
    <w:p w14:paraId="36EFCCA9" w14:textId="77777777" w:rsidR="00D15FC1" w:rsidRPr="00C24EBA" w:rsidRDefault="00D15FC1" w:rsidP="005B0CD2">
      <w:pPr>
        <w:jc w:val="both"/>
        <w:rPr>
          <w:rFonts w:ascii="Lato Light" w:hAnsi="Lato Light"/>
          <w:lang w:val="en-GB"/>
        </w:rPr>
      </w:pPr>
    </w:p>
    <w:p w14:paraId="288B4710" w14:textId="77777777" w:rsidR="00D15FC1" w:rsidRPr="00C24EBA" w:rsidRDefault="00D15FC1" w:rsidP="00D15FC1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………………………….  </w:t>
      </w:r>
      <w:r w:rsidRPr="00C24EBA">
        <w:rPr>
          <w:rFonts w:ascii="Lato Light" w:hAnsi="Lato Light"/>
          <w:lang w:val="en-GB"/>
        </w:rPr>
        <w:tab/>
        <w:t>……………………………………………………………………………………………</w:t>
      </w:r>
    </w:p>
    <w:p w14:paraId="0231F839" w14:textId="77777777" w:rsidR="00D15FC1" w:rsidRPr="00C24EBA" w:rsidRDefault="00D15FC1" w:rsidP="00D15FC1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Date </w:t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  <w:t xml:space="preserve">Full name and signature of the Returning Scientist  </w:t>
      </w:r>
    </w:p>
    <w:p w14:paraId="7631270E" w14:textId="7E055AF3" w:rsidR="00AB4625" w:rsidRPr="00241256" w:rsidRDefault="000701D5" w:rsidP="00E1023F">
      <w:pPr>
        <w:jc w:val="both"/>
        <w:rPr>
          <w:rFonts w:ascii="Lato Light" w:hAnsi="Lato Light"/>
          <w:lang w:val="en-GB"/>
        </w:rPr>
      </w:pP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="00857608" w:rsidRPr="00241256">
        <w:rPr>
          <w:rFonts w:ascii="Lato Light" w:hAnsi="Lato Light"/>
          <w:lang w:val="en-GB"/>
        </w:rPr>
        <w:tab/>
        <w:t xml:space="preserve">      </w:t>
      </w:r>
    </w:p>
    <w:sectPr w:rsidR="00AB4625" w:rsidRPr="0024125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304BC4" w14:textId="77777777" w:rsidR="00A02E87" w:rsidRDefault="00A02E87" w:rsidP="00831A08">
      <w:pPr>
        <w:spacing w:after="0" w:line="240" w:lineRule="auto"/>
      </w:pPr>
      <w:r>
        <w:separator/>
      </w:r>
    </w:p>
  </w:endnote>
  <w:endnote w:type="continuationSeparator" w:id="0">
    <w:p w14:paraId="2CD773C6" w14:textId="77777777" w:rsidR="00A02E87" w:rsidRDefault="00A02E87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Segoe UI"/>
    <w:charset w:val="EE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0428746"/>
      <w:docPartObj>
        <w:docPartGallery w:val="Page Numbers (Bottom of Page)"/>
        <w:docPartUnique/>
      </w:docPartObj>
    </w:sdtPr>
    <w:sdtEndPr/>
    <w:sdtContent>
      <w:p w14:paraId="47B384AB" w14:textId="77777777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1B90">
          <w:rPr>
            <w:noProof/>
          </w:rPr>
          <w:t>2</w:t>
        </w:r>
        <w:r>
          <w:fldChar w:fldCharType="end"/>
        </w:r>
      </w:p>
    </w:sdtContent>
  </w:sdt>
  <w:p w14:paraId="4CF56006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1A017" w14:textId="77777777" w:rsidR="00A02E87" w:rsidRDefault="00A02E87" w:rsidP="00831A08">
      <w:pPr>
        <w:spacing w:after="0" w:line="240" w:lineRule="auto"/>
      </w:pPr>
      <w:r>
        <w:separator/>
      </w:r>
    </w:p>
  </w:footnote>
  <w:footnote w:type="continuationSeparator" w:id="0">
    <w:p w14:paraId="2E17915C" w14:textId="77777777" w:rsidR="00A02E87" w:rsidRDefault="00A02E87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A6C861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26221A1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7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55D9"/>
    <w:rsid w:val="0000571A"/>
    <w:rsid w:val="000114E4"/>
    <w:rsid w:val="00032D68"/>
    <w:rsid w:val="000701D5"/>
    <w:rsid w:val="000D1D31"/>
    <w:rsid w:val="0013368D"/>
    <w:rsid w:val="001C6492"/>
    <w:rsid w:val="001D3687"/>
    <w:rsid w:val="001F1053"/>
    <w:rsid w:val="00237D18"/>
    <w:rsid w:val="00241256"/>
    <w:rsid w:val="002810E9"/>
    <w:rsid w:val="002A385B"/>
    <w:rsid w:val="002A7F3A"/>
    <w:rsid w:val="002C0F57"/>
    <w:rsid w:val="00334923"/>
    <w:rsid w:val="00345670"/>
    <w:rsid w:val="003C6F21"/>
    <w:rsid w:val="003D0299"/>
    <w:rsid w:val="0049652F"/>
    <w:rsid w:val="004C38AB"/>
    <w:rsid w:val="0054258D"/>
    <w:rsid w:val="005718D1"/>
    <w:rsid w:val="00594703"/>
    <w:rsid w:val="005B0CD2"/>
    <w:rsid w:val="005B62B6"/>
    <w:rsid w:val="006005EE"/>
    <w:rsid w:val="006158C8"/>
    <w:rsid w:val="0063525D"/>
    <w:rsid w:val="00647162"/>
    <w:rsid w:val="00676FDB"/>
    <w:rsid w:val="00690DFF"/>
    <w:rsid w:val="006D6289"/>
    <w:rsid w:val="006D6DC6"/>
    <w:rsid w:val="00796AB2"/>
    <w:rsid w:val="007B0BAE"/>
    <w:rsid w:val="007C367E"/>
    <w:rsid w:val="00814BD5"/>
    <w:rsid w:val="00831A08"/>
    <w:rsid w:val="00857608"/>
    <w:rsid w:val="008B50CE"/>
    <w:rsid w:val="008B6481"/>
    <w:rsid w:val="008C3578"/>
    <w:rsid w:val="008E393D"/>
    <w:rsid w:val="008F1AA6"/>
    <w:rsid w:val="00901B90"/>
    <w:rsid w:val="00920E2F"/>
    <w:rsid w:val="009C7C88"/>
    <w:rsid w:val="00A02E87"/>
    <w:rsid w:val="00A32E67"/>
    <w:rsid w:val="00A34597"/>
    <w:rsid w:val="00AB4625"/>
    <w:rsid w:val="00AE2788"/>
    <w:rsid w:val="00AE4975"/>
    <w:rsid w:val="00AE75D7"/>
    <w:rsid w:val="00B04DE7"/>
    <w:rsid w:val="00B234CF"/>
    <w:rsid w:val="00B564F6"/>
    <w:rsid w:val="00B91C30"/>
    <w:rsid w:val="00B92FC2"/>
    <w:rsid w:val="00BE3595"/>
    <w:rsid w:val="00C24EBA"/>
    <w:rsid w:val="00C25573"/>
    <w:rsid w:val="00CC247B"/>
    <w:rsid w:val="00CD6798"/>
    <w:rsid w:val="00CE6A83"/>
    <w:rsid w:val="00D15FC1"/>
    <w:rsid w:val="00D3797E"/>
    <w:rsid w:val="00E1023F"/>
    <w:rsid w:val="00E31909"/>
    <w:rsid w:val="00E402F7"/>
    <w:rsid w:val="00E414D8"/>
    <w:rsid w:val="00E6733C"/>
    <w:rsid w:val="00E84449"/>
    <w:rsid w:val="00EA5025"/>
    <w:rsid w:val="00EB7026"/>
    <w:rsid w:val="00EE1D54"/>
    <w:rsid w:val="00FB2A9D"/>
    <w:rsid w:val="00FD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8A02A-0804-4698-B94B-8BB9D79FB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1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Joanna Rutkowska</cp:lastModifiedBy>
  <cp:revision>3</cp:revision>
  <dcterms:created xsi:type="dcterms:W3CDTF">2020-07-13T11:08:00Z</dcterms:created>
  <dcterms:modified xsi:type="dcterms:W3CDTF">2020-07-13T11:08:00Z</dcterms:modified>
</cp:coreProperties>
</file>